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B8B525" w14:textId="00348830" w:rsidR="00CC7A54" w:rsidRPr="00CC7A54" w:rsidRDefault="00CC7A54" w:rsidP="00CC7A54">
      <w:pPr>
        <w:jc w:val="center"/>
        <w:rPr>
          <w:rFonts w:ascii="Franklin Gothic Medium" w:hAnsi="Franklin Gothic Medium"/>
          <w:color w:val="FF0000"/>
          <w:sz w:val="52"/>
          <w:szCs w:val="52"/>
        </w:rPr>
      </w:pPr>
      <w:r w:rsidRPr="00CC7A54">
        <w:rPr>
          <w:rFonts w:ascii="Franklin Gothic Medium" w:hAnsi="Franklin Gothic Medium"/>
          <w:color w:val="FF0000"/>
          <w:sz w:val="52"/>
          <w:szCs w:val="52"/>
        </w:rPr>
        <w:t>HEY YOU</w:t>
      </w:r>
      <w:r>
        <w:rPr>
          <w:rFonts w:ascii="Franklin Gothic Medium" w:hAnsi="Franklin Gothic Medium"/>
          <w:color w:val="FF0000"/>
          <w:sz w:val="52"/>
          <w:szCs w:val="52"/>
        </w:rPr>
        <w:t>!</w:t>
      </w:r>
    </w:p>
    <w:p w14:paraId="2B791C39" w14:textId="7A59512E" w:rsidR="00CC7A54" w:rsidRDefault="00CC7A54" w:rsidP="00CC7A54">
      <w:pPr>
        <w:jc w:val="center"/>
      </w:pPr>
      <w:r w:rsidRPr="00CC7A54">
        <w:drawing>
          <wp:inline distT="0" distB="0" distL="0" distR="0" wp14:anchorId="0BDFC1D1" wp14:editId="0F522D45">
            <wp:extent cx="4991100" cy="27079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031" cy="2709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36A5E" w14:textId="77777777" w:rsidR="00CC7A54" w:rsidRDefault="00CC7A54" w:rsidP="00CC7A54">
      <w:pPr>
        <w:spacing w:line="240" w:lineRule="auto"/>
        <w:jc w:val="center"/>
        <w:rPr>
          <w:sz w:val="28"/>
          <w:szCs w:val="28"/>
        </w:rPr>
      </w:pPr>
      <w:r w:rsidRPr="00CC7A54">
        <w:rPr>
          <w:sz w:val="28"/>
          <w:szCs w:val="28"/>
        </w:rPr>
        <w:t xml:space="preserve">Finals can be stressful, especially when you have a </w:t>
      </w:r>
      <w:proofErr w:type="gramStart"/>
      <w:r w:rsidRPr="00CC7A54">
        <w:rPr>
          <w:sz w:val="28"/>
          <w:szCs w:val="28"/>
        </w:rPr>
        <w:t>10 page</w:t>
      </w:r>
      <w:proofErr w:type="gramEnd"/>
      <w:r w:rsidRPr="00CC7A54">
        <w:rPr>
          <w:sz w:val="28"/>
          <w:szCs w:val="28"/>
        </w:rPr>
        <w:t xml:space="preserve"> paper due in a few days about a survey you haven’t finished yet. Hence, if you have some kindness in your soul, I implore you to take this 2 minute survey about what social media you use the most and to spread a picture of this poster so that I can finish this survey before the end of the week</w:t>
      </w:r>
      <w:r>
        <w:rPr>
          <w:sz w:val="28"/>
          <w:szCs w:val="28"/>
        </w:rPr>
        <w:t xml:space="preserve">. </w:t>
      </w:r>
    </w:p>
    <w:p w14:paraId="3AD4172F" w14:textId="758A357F" w:rsidR="00CC7A54" w:rsidRDefault="00CC7A54" w:rsidP="00CC7A54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Survey:</w:t>
      </w:r>
    </w:p>
    <w:p w14:paraId="4974AB19" w14:textId="3D107137" w:rsidR="00CC7A54" w:rsidRPr="00CC7A54" w:rsidRDefault="00CC7A54" w:rsidP="00CC7A54">
      <w:pPr>
        <w:spacing w:line="240" w:lineRule="auto"/>
        <w:jc w:val="center"/>
        <w:rPr>
          <w:sz w:val="20"/>
          <w:szCs w:val="20"/>
        </w:rPr>
      </w:pPr>
      <w:r w:rsidRPr="00CC7A54">
        <w:rPr>
          <w:sz w:val="20"/>
          <w:szCs w:val="20"/>
        </w:rPr>
        <w:t>(and URL in case you can’t read QR codes):</w:t>
      </w:r>
    </w:p>
    <w:p w14:paraId="06D0D534" w14:textId="589A11BD" w:rsidR="00CC7A54" w:rsidRDefault="00CC7A54" w:rsidP="00CC7A54">
      <w:pPr>
        <w:jc w:val="center"/>
      </w:pPr>
      <w:r w:rsidRPr="00CC7A54">
        <w:drawing>
          <wp:inline distT="0" distB="0" distL="0" distR="0" wp14:anchorId="548ABB2B" wp14:editId="2A1245A8">
            <wp:extent cx="2413000" cy="24130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26568" cy="242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7" w:tgtFrame="_blank" w:history="1"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https://</w:t>
        </w:r>
        <w:bookmarkStart w:id="0" w:name="_GoBack"/>
        <w:bookmarkEnd w:id="0"/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forms.gle/Mf5vWwyBcrHxYuiL8</w:t>
        </w:r>
      </w:hyperlink>
    </w:p>
    <w:p w14:paraId="29A75A66" w14:textId="1443D39F" w:rsidR="00CC7A54" w:rsidRDefault="00CC7A54" w:rsidP="00CC7A54">
      <w:pPr>
        <w:jc w:val="center"/>
      </w:pPr>
    </w:p>
    <w:p w14:paraId="091A4911" w14:textId="15A8D380" w:rsidR="00CC7A54" w:rsidRPr="00CC7A54" w:rsidRDefault="00CC7A54" w:rsidP="00CC7A54">
      <w:pPr>
        <w:jc w:val="center"/>
        <w:rPr>
          <w:sz w:val="36"/>
          <w:szCs w:val="36"/>
        </w:rPr>
      </w:pPr>
      <w:r w:rsidRPr="00CC7A54">
        <w:rPr>
          <w:sz w:val="36"/>
          <w:szCs w:val="36"/>
        </w:rPr>
        <w:t>Thanks</w:t>
      </w:r>
    </w:p>
    <w:sectPr w:rsidR="00CC7A54" w:rsidRPr="00CC7A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ja1NDQzsDQzNzFW0lEKTi0uzszPAykwrAUAYfYnYywAAAA="/>
  </w:docVars>
  <w:rsids>
    <w:rsidRoot w:val="00CC7A54"/>
    <w:rsid w:val="001039DE"/>
    <w:rsid w:val="00CC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59876"/>
  <w15:chartTrackingRefBased/>
  <w15:docId w15:val="{2EFE3E9C-49CC-43D1-B383-26FDACB5F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7A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A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forms.gle/Mf5vWwyBcrHxYuiL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microsoft.com/office/2007/relationships/hdphoto" Target="media/hdphoto1.wdp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8</Words>
  <Characters>450</Characters>
  <Application>Microsoft Office Word</Application>
  <DocSecurity>0</DocSecurity>
  <Lines>3</Lines>
  <Paragraphs>1</Paragraphs>
  <ScaleCrop>false</ScaleCrop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. Lopez Padilla</dc:creator>
  <cp:keywords/>
  <dc:description/>
  <cp:lastModifiedBy>Carlos A. Lopez Padilla</cp:lastModifiedBy>
  <cp:revision>1</cp:revision>
  <dcterms:created xsi:type="dcterms:W3CDTF">2019-12-05T15:33:00Z</dcterms:created>
  <dcterms:modified xsi:type="dcterms:W3CDTF">2019-12-05T15:43:00Z</dcterms:modified>
</cp:coreProperties>
</file>